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Boituva</w:t>
      </w:r>
    </w:p>
    <w:p>
      <w:pPr>
        <w:pStyle w:val="BodyText"/>
      </w:pPr>
      <w:r>
        <w:t xml:space="preserve">Foro de Boituva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Rua Nove de Julho, 56, Boituva-SP - cep 18550-000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4 de setembro de 2014 faço estes autos conclusos a MMª. Juíza da 2ª Vara Judicial da Comarca de Boituva, Dra. Heloisa Helena Franchi Nogueira Lucas. Eu, _________ (Roberto Alves Rosado), estagiário de nível superior, escrevi e subscrev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5626-60.2014.8.26.0082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ENTRO DE ESTUDOS INTEGRADOS DE BOITUVA ENSINO FUNDAMENTAL E MÉDIO LTDA EPP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RCIO MOREIR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Heloisa Helena Franchi Nogueira Luca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para que tenha eficácia de título executivo (parágrafo único do artigo 22, da Lei nº 9.099/95), o acordo a que chegaram as parte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Boituva, 04 de set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a6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